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Internship</w:t>
      </w:r>
      <w:r>
        <w:t xml:space="preserve"> </w:t>
      </w:r>
      <w:r>
        <w:t xml:space="preserve">in</w:t>
      </w:r>
      <w:r>
        <w:t xml:space="preserve"> </w:t>
      </w:r>
      <w:r>
        <w:t xml:space="preserve">Rom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bookmarkStart w:id="20" w:name="internship-application-letter"/>
    <w:p>
      <w:pPr>
        <w:pStyle w:val="Heading1"/>
      </w:pPr>
      <w:r>
        <w:t xml:space="preserve">Internship Application Letter</w:t>
      </w:r>
    </w:p>
    <w:p>
      <w:pPr>
        <w:pStyle w:val="FirstParagraph"/>
      </w:pPr>
      <w:r>
        <w:t xml:space="preserve">Application for Physics Internship at [Institution Name], Rome, Italy</w:t>
      </w:r>
    </w:p>
    <w:bookmarkEnd w:id="20"/>
    <w:p>
      <w:pPr>
        <w:pStyle w:val="BodyText"/>
      </w:pPr>
      <w:r>
        <w:t xml:space="preserve">[Date]</w:t>
      </w:r>
    </w:p>
    <w:p>
      <w:pPr>
        <w:pStyle w:val="BodyText"/>
      </w:pPr>
      <w:r>
        <w:t xml:space="preserve">[Hiring Manager Name]</w:t>
      </w:r>
    </w:p>
    <w:p>
      <w:pPr>
        <w:pStyle w:val="BodyText"/>
      </w:pPr>
      <w:r>
        <w:t xml:space="preserve">[Institution Name]</w:t>
      </w:r>
    </w:p>
    <w:p>
      <w:pPr>
        <w:pStyle w:val="BodyText"/>
      </w:pPr>
      <w:r>
        <w:t xml:space="preserve">[Institution Address]</w:t>
      </w:r>
    </w:p>
    <w:p>
      <w:pPr>
        <w:pStyle w:val="BodyText"/>
      </w:pPr>
      <w:r>
        <w:t xml:space="preserve">Rome, Italy</w:t>
      </w:r>
    </w:p>
    <w:bookmarkStart w:id="21" w:name="dear-mr.ms.mx.-last-name"/>
    <w:p>
      <w:pPr>
        <w:pStyle w:val="Heading2"/>
      </w:pPr>
      <w:r>
        <w:t xml:space="preserve">Dear [Mr./Ms./Mx. Last Name],</w:t>
      </w:r>
    </w:p>
    <w:bookmarkEnd w:id="21"/>
    <w:p>
      <w:pPr>
        <w:pStyle w:val="FirstParagraph"/>
      </w:pPr>
      <w:r>
        <w:t xml:space="preserve">It is with profound enthusiasm that I submit my application for the Physics Internship position at [Institution Name] in Rome, Italy. As a final-year Physics undergraduate at [Your University], I have meticulously cultivated my academic foundation and research skills with the singular goal of contributing meaningfully to cutting-edge scientific inquiry within the vibrant intellectual landscape of</w:t>
      </w:r>
      <w:r>
        <w:t xml:space="preserve"> </w:t>
      </w:r>
      <w:r>
        <w:rPr>
          <w:bCs/>
          <w:b/>
        </w:rPr>
        <w:t xml:space="preserve">Italy Rome</w:t>
      </w:r>
      <w:r>
        <w:t xml:space="preserve">. This</w:t>
      </w:r>
      <w:r>
        <w:t xml:space="preserve"> </w:t>
      </w:r>
      <w:r>
        <w:rPr>
          <w:iCs/>
          <w:i/>
        </w:rPr>
        <w:t xml:space="preserve">Internship Application Letter</w:t>
      </w:r>
      <w:r>
        <w:t xml:space="preserve"> </w:t>
      </w:r>
      <w:r>
        <w:t xml:space="preserve">represents not merely an application, but a testament to my unwavering dedication to becoming a future</w:t>
      </w:r>
      <w:r>
        <w:t xml:space="preserve"> </w:t>
      </w:r>
      <w:r>
        <w:rPr>
          <w:bCs/>
          <w:b/>
        </w:rPr>
        <w:t xml:space="preserve">Physicist</w:t>
      </w:r>
      <w:r>
        <w:t xml:space="preserve"> </w:t>
      </w:r>
      <w:r>
        <w:t xml:space="preserve">who embodies the legacy of scientific excellence that has long defined Italy's contributions to physics—from Galileo's telescopic observations to the modern era of particle accelerators at CERN.</w:t>
      </w:r>
    </w:p>
    <w:p>
      <w:pPr>
        <w:pStyle w:val="BodyText"/>
      </w:pPr>
      <w:r>
        <w:t xml:space="preserve">My academic journey has been rigorously structured around theoretical and experimental physics, with a particular emphasis on quantum mechanics and computational modeling. At [Your University], I maintained a 3.8/4.0 GPA while completing advanced coursework including Quantum Field Theory, Statistical Mechanics, and Computational Physics using Python and MATLAB. My honors thesis on "Quantum Entanglement Dynamics in Bose-Einstein Condensates" required developing custom numerical simulations to model particle interactions under extreme conditions—directly aligning with the computational physics initiatives I understand [Institution Name] undertakes in its quantum technology research groups. The opportunity to apply these skills within your esteemed institution, surrounded by the historical and contemporary scientific culture of</w:t>
      </w:r>
      <w:r>
        <w:t xml:space="preserve"> </w:t>
      </w:r>
      <w:r>
        <w:rPr>
          <w:bCs/>
          <w:b/>
        </w:rPr>
        <w:t xml:space="preserve">Italy Rome</w:t>
      </w:r>
      <w:r>
        <w:t xml:space="preserve">, is an unparalleled professional aspiration.</w:t>
      </w:r>
    </w:p>
    <w:p>
      <w:pPr>
        <w:pStyle w:val="BodyText"/>
      </w:pPr>
      <w:r>
        <w:t xml:space="preserve">What distinguishes my application is my profound commitment to integrating theoretical physics with real-world problem-solving—a philosophy I've honed through hands-on experience. As a research assistant at [University Lab], I collaborated on an experiment measuring superconducting transition temperatures using cryogenic equipment, where my role in data analysis directly contributed to a co-authored publication in the Journal of Condensed Matter Physics. More significantly, I spearheaded a project developing open-source Python libraries for quantum simulation—a skillset that resonates with [Institution Name]'s open-access research ethos. This practical experience taught me that physics transcends equations; it thrives in collaborative environments where diverse minds converge to unravel nature's complexities—precisely the culture I envision at your Rome-based institution.</w:t>
      </w:r>
    </w:p>
    <w:p>
      <w:pPr>
        <w:pStyle w:val="BodyText"/>
      </w:pPr>
      <w:r>
        <w:t xml:space="preserve">My fascination with</w:t>
      </w:r>
      <w:r>
        <w:t xml:space="preserve"> </w:t>
      </w:r>
      <w:r>
        <w:rPr>
          <w:bCs/>
          <w:b/>
        </w:rPr>
        <w:t xml:space="preserve">Italy Rome</w:t>
      </w:r>
      <w:r>
        <w:t xml:space="preserve"> </w:t>
      </w:r>
      <w:r>
        <w:t xml:space="preserve">as a scientific hub extends far beyond its iconic landmarks. I am deeply inspired by the historical continuity of discovery here: from the Roman-era astronomical observations recorded at the Temple of Vesta to today's advanced work at institutions like INFN (National Institute for Nuclear Physics) and Sapienza University, where Nobel laureates such as Carlo Rubbia pioneered particle physics. The prospect of learning alongside these pioneers in Rome—where ancient engineering meets quantum computing—fuels my ambition. I am particularly eager to contribute to your [mention specific project, e.g., "quantum sensing initiative" or "astrophysical data analysis team"], as it mirrors my academic focus on bridging fundamental theory and technological application. Studying physics in the city where Galileo tested his pendulum laws isn't just a professional opportunity; it's a pilgrimage for any aspiring</w:t>
      </w:r>
      <w:r>
        <w:t xml:space="preserve"> </w:t>
      </w:r>
      <w:r>
        <w:rPr>
          <w:bCs/>
          <w:b/>
        </w:rPr>
        <w:t xml:space="preserve">Physicist</w:t>
      </w:r>
      <w:r>
        <w:t xml:space="preserve">.</w:t>
      </w:r>
    </w:p>
    <w:p>
      <w:pPr>
        <w:pStyle w:val="BodyText"/>
      </w:pPr>
      <w:r>
        <w:t xml:space="preserve">I am equally committed to fully immersing myself in the cultural fabric of Rome. Fluent in Italian (B2 level with ongoing study) and having spent six months studying abroad at Sapienza University’s physics department, I understand that effective scientific collaboration requires more than technical skill—it demands cross-cultural communication and contextual awareness. I have immersed myself in Rome's academic life through seminars hosted by the Accademia dei Lincei (Italy's premier scientific academy) and volunteer work at the Museo della Scienza e della Tecnologia Leonardo da Vinci, where I assisted in developing interactive physics exhibits for schoolchildren. This experience taught me that science is a universal language best shared through community—something I hope to embody during my internship.</w:t>
      </w:r>
    </w:p>
    <w:p>
      <w:pPr>
        <w:pStyle w:val="BodyText"/>
      </w:pPr>
      <w:r>
        <w:t xml:space="preserve">What excites me most about [Institution Name] is your dedication to transformative physics research with tangible societal impact, such as your recent work on sustainable energy solutions through quantum materials. My background in computational modeling and experimental design positions me to immediately support projects like these while learning from world-class mentors. I am especially eager to contribute my Python-based data analysis skills to streamline the processing of large datasets from your upcoming [mention specific experiment/telescope/project], an opportunity that would allow me to apply classroom knowledge in a real-world context under your guidance.</w:t>
      </w:r>
    </w:p>
    <w:p>
      <w:pPr>
        <w:pStyle w:val="BodyText"/>
      </w:pPr>
      <w:r>
        <w:t xml:space="preserve">My commitment extends beyond the internship period. As a future</w:t>
      </w:r>
      <w:r>
        <w:t xml:space="preserve"> </w:t>
      </w:r>
      <w:r>
        <w:rPr>
          <w:bCs/>
          <w:b/>
        </w:rPr>
        <w:t xml:space="preserve">Physicist</w:t>
      </w:r>
      <w:r>
        <w:t xml:space="preserve">, I view this Rome-based experience as the foundation for lifelong contributions to science in Italy—a nation whose scientific legacy I aspire to honor. The rigorous academic environment of Rome, combined with its unparalleled access to European research networks like EUTERPE (European Union Network for Research and Innovation in Physics), offers an ecosystem where curiosity drives progress. I am prepared to bring not only technical skills but also a collaborative spirit, cultural sensitivity, and relentless intellectual curiosity to your team.</w:t>
      </w:r>
    </w:p>
    <w:p>
      <w:pPr>
        <w:pStyle w:val="BodyText"/>
      </w:pPr>
      <w:r>
        <w:t xml:space="preserve">I have attached my curriculum vitae for detailed review of my academic record and projects. I would be honored to discuss how my background in quantum physics research, computational expertise, and deep appreciation for Rome’s scientific heritage align with [Institution Name]’s mission during an interview at your earliest convenience. Thank you for considering this</w:t>
      </w:r>
      <w:r>
        <w:t xml:space="preserve"> </w:t>
      </w:r>
      <w:r>
        <w:rPr>
          <w:iCs/>
          <w:i/>
        </w:rPr>
        <w:t xml:space="preserve">Internship Application Letter</w:t>
      </w:r>
      <w:r>
        <w:t xml:space="preserve"> </w:t>
      </w:r>
      <w:r>
        <w:t xml:space="preserve">from a passionate future physicist eager to contribute to the next chapter of Italy's scientific legacy in</w:t>
      </w:r>
      <w:r>
        <w:t xml:space="preserve"> </w:t>
      </w:r>
      <w:r>
        <w:rPr>
          <w:bCs/>
          <w:b/>
        </w:rPr>
        <w:t xml:space="preserve">Rome</w:t>
      </w:r>
      <w:r>
        <w:t xml:space="preserv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s Internship in Rome</dc:title>
  <dc:creator/>
  <dc:language>en</dc:language>
  <cp:keywords/>
  <dcterms:created xsi:type="dcterms:W3CDTF">2026-07-14T15:40:01Z</dcterms:created>
  <dcterms:modified xsi:type="dcterms:W3CDTF">2026-07-14T15:40:01Z</dcterms:modified>
</cp:coreProperties>
</file>

<file path=docProps/custom.xml><?xml version="1.0" encoding="utf-8"?>
<Properties xmlns="http://schemas.openxmlformats.org/officeDocument/2006/custom-properties" xmlns:vt="http://schemas.openxmlformats.org/officeDocument/2006/docPropsVTypes"/>
</file>